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p>
    <w:bookmarkStart w:id="20" w:name="X7c518db22d733107ecf47dde9c569083954796f"/>
    <w:p>
      <w:pPr>
        <w:pStyle w:val="Heading1"/>
      </w:pPr>
      <w:r>
        <w:t xml:space="preserve">Cover Letter for School Counselor Position in Afghanistan Kabul</w:t>
      </w:r>
    </w:p>
    <w:p>
      <w:pPr>
        <w:pStyle w:val="FirstParagraph"/>
      </w:pPr>
      <w:r>
        <w:rPr>
          <w:bCs/>
          <w:b/>
        </w:rPr>
        <w:t xml:space="preserve">Date:</w:t>
      </w:r>
      <w:r>
        <w:t xml:space="preserve"> </w:t>
      </w:r>
      <w:r>
        <w:t xml:space="preserve">[Insert Date]</w:t>
      </w:r>
    </w:p>
    <w:p>
      <w:pPr>
        <w:pStyle w:val="BodyText"/>
      </w:pPr>
      <w:r>
        <w:rPr>
          <w:bCs/>
          <w:b/>
        </w:rPr>
        <w:t xml:space="preserve">Recipient Name:</w:t>
      </w:r>
      <w:r>
        <w:t xml:space="preserve"> </w:t>
      </w:r>
      <w:r>
        <w:t xml:space="preserve">[Insert Hiring Manager's Name]</w:t>
      </w:r>
      <w:r>
        <w:br/>
      </w:r>
      <w:r>
        <w:rPr>
          <w:bCs/>
          <w:b/>
        </w:rPr>
        <w:t xml:space="preserve">Organization:</w:t>
      </w:r>
      <w:r>
        <w:t xml:space="preserve"> </w:t>
      </w:r>
      <w:r>
        <w:t xml:space="preserve">[Insert School or Educational Institution Name]</w:t>
      </w:r>
      <w:r>
        <w:br/>
      </w:r>
      <w:r>
        <w:rPr>
          <w:bCs/>
          <w:b/>
        </w:rPr>
        <w:t xml:space="preserve">Address:</w:t>
      </w:r>
      <w:r>
        <w:t xml:space="preserve"> </w:t>
      </w:r>
      <w:r>
        <w:t xml:space="preserve">[Insert Address in Kabul, Afghanistan]</w:t>
      </w:r>
    </w:p>
    <w:p>
      <w:pPr>
        <w:pStyle w:val="BodyText"/>
      </w:pPr>
      <w:r>
        <w:t xml:space="preserve">To Whom It May Concern,</w:t>
      </w:r>
    </w:p>
    <w:p>
      <w:pPr>
        <w:pStyle w:val="BodyText"/>
      </w:pPr>
      <w:r>
        <w:t xml:space="preserve">I am writing to express my sincere interest in the School Counselor position at your esteemed institution in Afghanistan Kabul. With a deep commitment to education, mental health support, and community development, I believe my qualifications and experiences align perfectly with the mission of fostering resilience and growth among students in this dynamic region. As an experienced professional passionate about empowering youth, I am eager to contribute to the vital work of shaping futures through counseling in Afghanistan’s educational landscape.</w:t>
      </w:r>
    </w:p>
    <w:p>
      <w:pPr>
        <w:pStyle w:val="BodyText"/>
      </w:pPr>
      <w:r>
        <w:t xml:space="preserve">As a dedicated School Counselor, my career has been rooted in understanding the unique challenges faced by students and families, particularly in post-conflict environments like Kabul. Afghanistan’s schools are not only centers of academic learning but also critical spaces for emotional and social development. In this context, the role of a School Counselor transcends traditional boundaries—it becomes a bridge between education, mental health, and cultural preservation. My background in counseling psychology, combined with my experience working in diverse educational settings across Afghanistan, has equipped me to address these multifaceted needs with empathy and expertise.</w:t>
      </w:r>
    </w:p>
    <w:p>
      <w:pPr>
        <w:pStyle w:val="BodyText"/>
      </w:pPr>
      <w:r>
        <w:t xml:space="preserve">Over the past [X years], I have served as a School Counselor in various institutions across Kabul, focusing on providing individual and group counseling sessions, developing academic support programs, and collaborating with teachers to create inclusive classrooms. My work has centered on addressing issues such as trauma recovery, student motivation, peer relationships, and academic guidance. For instance, during my tenure at [Previous Institution], I initiated a mentorship program that connected senior students with younger peers to foster a sense of community and reduce dropout rates. This initiative not only improved student engagement but also strengthened the school’s overall climate.</w:t>
      </w:r>
    </w:p>
    <w:p>
      <w:pPr>
        <w:pStyle w:val="BodyText"/>
      </w:pPr>
      <w:r>
        <w:t xml:space="preserve">What sets me apart as a School Counselor is my ability to navigate cultural nuances while promoting universal principles of respect, equity, and well-being. In Afghanistan, where traditional values often intersect with modern educational goals, it is essential to approach counseling with sensitivity and adaptability. I have worked closely with families and community leaders to ensure that counseling services are culturally appropriate and accessible. This includes conducting workshops on mental health awareness and providing resources in both Pashto and Dari, the primary languages spoken in Kabul.</w:t>
      </w:r>
    </w:p>
    <w:p>
      <w:pPr>
        <w:pStyle w:val="BodyText"/>
      </w:pPr>
      <w:r>
        <w:t xml:space="preserve">Additionally, I hold a [Degree Name] in Counseling Psychology from [University Name], where I specialized in trauma-informed practices and child development. My academic training has been complemented by hands-on experience through internships with NGOs such as [Name of Organization], where I supported vulnerable children affected by conflict. These experiences have deepened my understanding of the systemic barriers to education in Afghanistan and reinforced my resolve to advocate for students’ rights and well-being.</w:t>
      </w:r>
    </w:p>
    <w:p>
      <w:pPr>
        <w:pStyle w:val="BodyText"/>
      </w:pPr>
      <w:r>
        <w:t xml:space="preserve">One of the most rewarding aspects of being a School Counselor in Kabul is witnessing the transformative impact of targeted support. For example, I once worked with a student who faced severe anxiety due to family instability. Through consistent counseling sessions and collaboration with teachers, this student not only improved their academic performance but also gained confidence to pursue higher education. Stories like these highlight the profound difference that dedicated counselors can make in the lives of students and their communities.</w:t>
      </w:r>
    </w:p>
    <w:p>
      <w:pPr>
        <w:pStyle w:val="BodyText"/>
      </w:pPr>
      <w:r>
        <w:t xml:space="preserve">My passion for this work is further fueled by a belief that education is a cornerstone of peace and progress, especially in regions like Afghanistan. As a School Counselor, I strive to create safe spaces where students feel heard, valued, and empowered to overcome challenges. This includes addressing gender disparities in education, supporting students with disabilities, and advocating for policies that prioritize mental health. In Kabul’s schools, where resources can be limited but determination is abundant, I am committed to leveraging my skills to maximize opportunities for every child.</w:t>
      </w:r>
    </w:p>
    <w:p>
      <w:pPr>
        <w:pStyle w:val="BodyText"/>
      </w:pPr>
      <w:r>
        <w:t xml:space="preserve">I am particularly drawn to your institution because of its [mention specific aspect of the school, e.g., "focus on holistic development" or "commitment to community engagement"]. I am eager to contribute my expertise in counseling, program development, and cultural sensitivity to support your mission. I am confident that my proactive approach, coupled with my ability to build trust with students and stakeholders alike, will make a meaningful contribution to your team.</w:t>
      </w:r>
    </w:p>
    <w:p>
      <w:pPr>
        <w:pStyle w:val="BodyText"/>
      </w:pPr>
      <w:r>
        <w:t xml:space="preserve">In closing, I would be honored to bring my experience as a School Counselor to [School Name] in Afghanistan Kabul. My goal is not only to support individual students but also to strengthen the school’s capacity to address mental health and academic challenges through collaborative, sustainable strategies. Thank you for considering my application. I look forward to the opportunity to discuss how I can contribute to your institution’s vision of nurturing resilient, empowered youth.</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dc:title>
  <dc:creator/>
  <dc:language>en</dc:language>
  <cp:keywords/>
  <dcterms:created xsi:type="dcterms:W3CDTF">2026-07-23T16:03:35Z</dcterms:created>
  <dcterms:modified xsi:type="dcterms:W3CDTF">2026-07-23T16:03:35Z</dcterms:modified>
</cp:coreProperties>
</file>

<file path=docProps/custom.xml><?xml version="1.0" encoding="utf-8"?>
<Properties xmlns="http://schemas.openxmlformats.org/officeDocument/2006/custom-properties" xmlns:vt="http://schemas.openxmlformats.org/officeDocument/2006/docPropsVTypes"/>
</file>